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9A6FA" w14:textId="0A8C59A9" w:rsidR="00B9299E" w:rsidRDefault="00B9299E" w:rsidP="00B9299E">
      <w:pPr>
        <w:pStyle w:val="Title"/>
        <w:rPr>
          <w:lang w:val="en-US" w:eastAsia="en-GB"/>
        </w:rPr>
      </w:pPr>
      <w:r>
        <w:t xml:space="preserve">SMDM - </w:t>
      </w:r>
      <w:r>
        <w:rPr>
          <w:lang w:val="en-US" w:eastAsia="en-GB"/>
        </w:rPr>
        <w:t>Combining Randomized and Non-Randomized Studies in Evidence Synthesis: Why, How, and When?</w:t>
      </w:r>
    </w:p>
    <w:p w14:paraId="4558593F" w14:textId="332A0BC7" w:rsidR="00B9299E" w:rsidRPr="00B9299E" w:rsidRDefault="00B9299E" w:rsidP="00B9299E">
      <w:pPr>
        <w:pStyle w:val="Subtitle"/>
        <w:rPr>
          <w:lang w:val="en-US" w:eastAsia="en-GB"/>
        </w:rPr>
      </w:pPr>
      <w:r>
        <w:rPr>
          <w:lang w:val="en-US" w:eastAsia="en-GB"/>
        </w:rPr>
        <w:t>Required Software</w:t>
      </w:r>
      <w:bookmarkStart w:id="0" w:name="_GoBack"/>
      <w:bookmarkEnd w:id="0"/>
    </w:p>
    <w:p w14:paraId="3A0F7694" w14:textId="1BCA5C0A" w:rsidR="00D338AE" w:rsidRDefault="00D338AE" w:rsidP="002E5CFC">
      <w:pPr>
        <w:pStyle w:val="Heading1"/>
      </w:pPr>
      <w:r>
        <w:t>Installing R</w:t>
      </w:r>
    </w:p>
    <w:p w14:paraId="5FF1A3A8" w14:textId="573881F0" w:rsidR="002E5CFC" w:rsidRPr="002E5CFC" w:rsidRDefault="002E5CFC" w:rsidP="00B9299E">
      <w:pPr>
        <w:rPr>
          <w:sz w:val="24"/>
          <w:szCs w:val="24"/>
        </w:rPr>
      </w:pPr>
      <w:r w:rsidRPr="002E5CFC">
        <w:rPr>
          <w:sz w:val="24"/>
          <w:szCs w:val="24"/>
        </w:rPr>
        <w:t xml:space="preserve">Download R from </w:t>
      </w:r>
      <w:hyperlink r:id="rId5" w:history="1">
        <w:r w:rsidRPr="002E5CFC">
          <w:rPr>
            <w:rStyle w:val="Hyperlink"/>
            <w:sz w:val="24"/>
            <w:szCs w:val="24"/>
            <w:lang w:val="en-US"/>
          </w:rPr>
          <w:t>http://cran.us.r-proje</w:t>
        </w:r>
        <w:r w:rsidRPr="002E5CFC">
          <w:rPr>
            <w:rStyle w:val="Hyperlink"/>
            <w:sz w:val="24"/>
            <w:szCs w:val="24"/>
            <w:lang w:val="en-US"/>
          </w:rPr>
          <w:t>c</w:t>
        </w:r>
        <w:r w:rsidRPr="002E5CFC">
          <w:rPr>
            <w:rStyle w:val="Hyperlink"/>
            <w:sz w:val="24"/>
            <w:szCs w:val="24"/>
            <w:lang w:val="en-US"/>
          </w:rPr>
          <w:t>t.org/</w:t>
        </w:r>
      </w:hyperlink>
    </w:p>
    <w:p w14:paraId="54203C5F" w14:textId="7B92915A" w:rsidR="002E5CFC" w:rsidRPr="002E5CFC" w:rsidRDefault="002E5CFC" w:rsidP="00B9299E">
      <w:pPr>
        <w:numPr>
          <w:ilvl w:val="0"/>
          <w:numId w:val="1"/>
        </w:numPr>
        <w:tabs>
          <w:tab w:val="clear" w:pos="360"/>
        </w:tabs>
        <w:rPr>
          <w:sz w:val="24"/>
          <w:szCs w:val="24"/>
        </w:rPr>
      </w:pPr>
      <w:r w:rsidRPr="002E5CFC">
        <w:rPr>
          <w:sz w:val="24"/>
          <w:szCs w:val="24"/>
          <w:lang w:val="en-US"/>
        </w:rPr>
        <w:t>Click on “</w:t>
      </w:r>
      <w:r w:rsidRPr="002E5CFC">
        <w:rPr>
          <w:b/>
          <w:bCs/>
          <w:sz w:val="24"/>
          <w:szCs w:val="24"/>
          <w:lang w:val="en-US"/>
        </w:rPr>
        <w:t>Download R for Windows</w:t>
      </w:r>
      <w:r w:rsidRPr="00B9299E">
        <w:rPr>
          <w:b/>
          <w:bCs/>
          <w:sz w:val="24"/>
          <w:szCs w:val="24"/>
          <w:lang w:val="en-US"/>
        </w:rPr>
        <w:t>/OS X/Linux</w:t>
      </w:r>
      <w:r w:rsidRPr="002E5CFC">
        <w:rPr>
          <w:sz w:val="24"/>
          <w:szCs w:val="24"/>
          <w:lang w:val="en-US"/>
        </w:rPr>
        <w:t>”</w:t>
      </w:r>
    </w:p>
    <w:p w14:paraId="73B8E844" w14:textId="77777777" w:rsidR="002E5CFC" w:rsidRPr="002E5CFC" w:rsidRDefault="002E5CFC" w:rsidP="00B9299E">
      <w:pPr>
        <w:numPr>
          <w:ilvl w:val="0"/>
          <w:numId w:val="1"/>
        </w:numPr>
        <w:tabs>
          <w:tab w:val="clear" w:pos="360"/>
        </w:tabs>
        <w:rPr>
          <w:sz w:val="24"/>
          <w:szCs w:val="24"/>
        </w:rPr>
      </w:pPr>
      <w:r w:rsidRPr="002E5CFC">
        <w:rPr>
          <w:sz w:val="24"/>
          <w:szCs w:val="24"/>
        </w:rPr>
        <w:t>Click on</w:t>
      </w:r>
      <w:r w:rsidRPr="002E5CFC">
        <w:rPr>
          <w:sz w:val="24"/>
          <w:szCs w:val="24"/>
          <w:lang w:val="en-US"/>
        </w:rPr>
        <w:t xml:space="preserve"> “</w:t>
      </w:r>
      <w:r w:rsidRPr="002E5CFC">
        <w:rPr>
          <w:b/>
          <w:bCs/>
          <w:sz w:val="24"/>
          <w:szCs w:val="24"/>
          <w:lang w:val="en-US"/>
        </w:rPr>
        <w:t>base</w:t>
      </w:r>
      <w:r w:rsidRPr="002E5CFC">
        <w:rPr>
          <w:sz w:val="24"/>
          <w:szCs w:val="24"/>
          <w:lang w:val="en-US"/>
        </w:rPr>
        <w:t>”</w:t>
      </w:r>
    </w:p>
    <w:p w14:paraId="17B37E27" w14:textId="284EEC57" w:rsidR="002E5CFC" w:rsidRPr="002E5CFC" w:rsidRDefault="002E5CFC" w:rsidP="00B9299E">
      <w:pPr>
        <w:numPr>
          <w:ilvl w:val="1"/>
          <w:numId w:val="1"/>
        </w:numPr>
        <w:rPr>
          <w:sz w:val="24"/>
          <w:szCs w:val="24"/>
        </w:rPr>
      </w:pPr>
      <w:r w:rsidRPr="002E5CFC">
        <w:rPr>
          <w:sz w:val="24"/>
          <w:szCs w:val="24"/>
        </w:rPr>
        <w:t>C</w:t>
      </w:r>
      <w:proofErr w:type="spellStart"/>
      <w:r w:rsidRPr="002E5CFC">
        <w:rPr>
          <w:sz w:val="24"/>
          <w:szCs w:val="24"/>
          <w:lang w:val="en-US"/>
        </w:rPr>
        <w:t>lick</w:t>
      </w:r>
      <w:proofErr w:type="spellEnd"/>
      <w:r w:rsidRPr="002E5CFC">
        <w:rPr>
          <w:sz w:val="24"/>
          <w:szCs w:val="24"/>
          <w:lang w:val="en-US"/>
        </w:rPr>
        <w:t xml:space="preserve"> on  </w:t>
      </w:r>
      <w:r w:rsidRPr="002E5CFC">
        <w:rPr>
          <w:b/>
          <w:bCs/>
          <w:sz w:val="24"/>
          <w:szCs w:val="24"/>
          <w:lang w:val="en-US"/>
        </w:rPr>
        <w:t xml:space="preserve">“Download R 3.X.X </w:t>
      </w:r>
      <w:r w:rsidRPr="00B9299E">
        <w:rPr>
          <w:b/>
          <w:bCs/>
          <w:sz w:val="24"/>
          <w:szCs w:val="24"/>
          <w:lang w:val="en-US"/>
        </w:rPr>
        <w:t>for Windows/OS X/Linux</w:t>
      </w:r>
      <w:r w:rsidRPr="002E5CFC">
        <w:rPr>
          <w:b/>
          <w:bCs/>
          <w:sz w:val="24"/>
          <w:szCs w:val="24"/>
          <w:lang w:val="en-US"/>
        </w:rPr>
        <w:t>”</w:t>
      </w:r>
    </w:p>
    <w:p w14:paraId="5EA33623" w14:textId="498BD95C" w:rsidR="00D338AE" w:rsidRPr="00B9299E" w:rsidRDefault="002E5CFC" w:rsidP="00B9299E">
      <w:pPr>
        <w:numPr>
          <w:ilvl w:val="1"/>
          <w:numId w:val="1"/>
        </w:numPr>
        <w:rPr>
          <w:sz w:val="24"/>
          <w:szCs w:val="24"/>
        </w:rPr>
      </w:pPr>
      <w:r w:rsidRPr="002E5CFC">
        <w:rPr>
          <w:sz w:val="24"/>
          <w:szCs w:val="24"/>
        </w:rPr>
        <w:t>Install R. Leave all default settings in the installation options.</w:t>
      </w:r>
    </w:p>
    <w:p w14:paraId="3B028C52" w14:textId="076F5AC1" w:rsidR="00D338AE" w:rsidRDefault="00D338AE" w:rsidP="002E5CFC">
      <w:pPr>
        <w:pStyle w:val="Heading1"/>
      </w:pPr>
      <w:r>
        <w:t>Installing RStudio</w:t>
      </w:r>
    </w:p>
    <w:p w14:paraId="55F9631F" w14:textId="30CB21C7" w:rsidR="00D338AE" w:rsidRDefault="00D338AE"/>
    <w:p w14:paraId="1BFA44BC" w14:textId="77777777" w:rsidR="00B9299E" w:rsidRPr="00B9299E" w:rsidRDefault="00B9299E" w:rsidP="00B9299E">
      <w:pPr>
        <w:rPr>
          <w:sz w:val="24"/>
          <w:szCs w:val="24"/>
        </w:rPr>
      </w:pPr>
      <w:r w:rsidRPr="00B9299E">
        <w:rPr>
          <w:sz w:val="24"/>
          <w:szCs w:val="24"/>
        </w:rPr>
        <w:t xml:space="preserve">Download RStudio from </w:t>
      </w:r>
      <w:hyperlink r:id="rId6" w:history="1">
        <w:r w:rsidRPr="00B9299E">
          <w:rPr>
            <w:rStyle w:val="Hyperlink"/>
            <w:sz w:val="24"/>
            <w:szCs w:val="24"/>
          </w:rPr>
          <w:t>https://www.rs</w:t>
        </w:r>
        <w:r w:rsidRPr="00B9299E">
          <w:rPr>
            <w:rStyle w:val="Hyperlink"/>
            <w:sz w:val="24"/>
            <w:szCs w:val="24"/>
          </w:rPr>
          <w:t>t</w:t>
        </w:r>
        <w:r w:rsidRPr="00B9299E">
          <w:rPr>
            <w:rStyle w:val="Hyperlink"/>
            <w:sz w:val="24"/>
            <w:szCs w:val="24"/>
          </w:rPr>
          <w:t>udio.com/products/rstudio/download/</w:t>
        </w:r>
      </w:hyperlink>
    </w:p>
    <w:p w14:paraId="7BDBACBA" w14:textId="70C7B913" w:rsidR="00B9299E" w:rsidRPr="00B9299E" w:rsidRDefault="00B9299E" w:rsidP="00B9299E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9299E">
        <w:rPr>
          <w:sz w:val="24"/>
          <w:szCs w:val="24"/>
        </w:rPr>
        <w:t>Select the version that matches your operating system</w:t>
      </w:r>
    </w:p>
    <w:p w14:paraId="06D7E1DA" w14:textId="046F2516" w:rsidR="00D338AE" w:rsidRDefault="00D338AE" w:rsidP="002E5CFC">
      <w:pPr>
        <w:pStyle w:val="Heading1"/>
      </w:pPr>
      <w:r>
        <w:t>Installing JAGS</w:t>
      </w:r>
    </w:p>
    <w:p w14:paraId="0E1BF32F" w14:textId="77777777" w:rsidR="00B9299E" w:rsidRPr="00B9299E" w:rsidRDefault="00B9299E" w:rsidP="00B9299E">
      <w:pPr>
        <w:rPr>
          <w:sz w:val="24"/>
          <w:szCs w:val="24"/>
        </w:rPr>
      </w:pPr>
      <w:r w:rsidRPr="00B9299E">
        <w:rPr>
          <w:sz w:val="24"/>
          <w:szCs w:val="24"/>
        </w:rPr>
        <w:t xml:space="preserve">Download </w:t>
      </w:r>
      <w:r w:rsidRPr="00B9299E">
        <w:rPr>
          <w:sz w:val="24"/>
          <w:szCs w:val="24"/>
          <w:lang w:val="en-US"/>
        </w:rPr>
        <w:t xml:space="preserve">JAGS from </w:t>
      </w:r>
      <w:hyperlink r:id="rId7" w:history="1">
        <w:r w:rsidRPr="00B9299E">
          <w:rPr>
            <w:rStyle w:val="Hyperlink"/>
            <w:sz w:val="24"/>
            <w:szCs w:val="24"/>
            <w:lang w:val="en-US"/>
          </w:rPr>
          <w:t>https://sourceforge.net/projects/mcmc-jags/files/</w:t>
        </w:r>
      </w:hyperlink>
      <w:r w:rsidRPr="00B9299E">
        <w:rPr>
          <w:sz w:val="24"/>
          <w:szCs w:val="24"/>
          <w:lang w:val="en-US"/>
        </w:rPr>
        <w:t xml:space="preserve"> </w:t>
      </w:r>
    </w:p>
    <w:p w14:paraId="614D0074" w14:textId="77777777" w:rsidR="00B9299E" w:rsidRPr="00B9299E" w:rsidRDefault="00B9299E" w:rsidP="00B9299E">
      <w:pPr>
        <w:numPr>
          <w:ilvl w:val="0"/>
          <w:numId w:val="4"/>
        </w:numPr>
        <w:rPr>
          <w:sz w:val="24"/>
          <w:szCs w:val="24"/>
        </w:rPr>
      </w:pPr>
      <w:r w:rsidRPr="00B9299E">
        <w:rPr>
          <w:sz w:val="24"/>
          <w:szCs w:val="24"/>
          <w:lang w:val="en-US"/>
        </w:rPr>
        <w:t>Click on Download latest version and install</w:t>
      </w:r>
    </w:p>
    <w:p w14:paraId="33182944" w14:textId="77777777" w:rsidR="00D338AE" w:rsidRDefault="00D338AE"/>
    <w:p w14:paraId="4BC052D6" w14:textId="2C450B9C" w:rsidR="00544880" w:rsidRDefault="00D338AE" w:rsidP="002E5CFC">
      <w:pPr>
        <w:pStyle w:val="Heading1"/>
      </w:pPr>
      <w:r>
        <w:t>Resources to learn basics of R</w:t>
      </w:r>
    </w:p>
    <w:p w14:paraId="7A794220" w14:textId="05F597D0" w:rsidR="00D338AE" w:rsidRDefault="00D338AE">
      <w:hyperlink r:id="rId8" w:history="1">
        <w:r w:rsidRPr="005A0359">
          <w:rPr>
            <w:rStyle w:val="Hyperlink"/>
          </w:rPr>
          <w:t>https://www.datacamp.com/courses/free-introduction-to-r</w:t>
        </w:r>
      </w:hyperlink>
    </w:p>
    <w:p w14:paraId="40B087EE" w14:textId="57C42B9F" w:rsidR="00D338AE" w:rsidRDefault="00B9299E">
      <w:hyperlink r:id="rId9" w:history="1">
        <w:r w:rsidRPr="00C50394">
          <w:rPr>
            <w:rStyle w:val="Hyperlink"/>
          </w:rPr>
          <w:t>https://github.com/swirldev/swirl_courses#swirl-courses</w:t>
        </w:r>
      </w:hyperlink>
      <w:r>
        <w:t xml:space="preserve"> </w:t>
      </w:r>
    </w:p>
    <w:sectPr w:rsidR="00D338A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80E57"/>
    <w:multiLevelType w:val="hybridMultilevel"/>
    <w:tmpl w:val="B59E1B92"/>
    <w:lvl w:ilvl="0" w:tplc="F104CD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6EBF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F8E9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0E5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C2C5C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94BE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E03C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2C6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7A7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EF5CCF"/>
    <w:multiLevelType w:val="hybridMultilevel"/>
    <w:tmpl w:val="902A03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A06F2"/>
    <w:multiLevelType w:val="hybridMultilevel"/>
    <w:tmpl w:val="6A3CE81E"/>
    <w:lvl w:ilvl="0" w:tplc="64BC095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CAE388E">
      <w:start w:val="274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6604F00">
      <w:start w:val="274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B1C92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0FE29E4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86CC59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228461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1FC441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598D7D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7AF31FAB"/>
    <w:multiLevelType w:val="hybridMultilevel"/>
    <w:tmpl w:val="119AAB08"/>
    <w:lvl w:ilvl="0" w:tplc="C2523F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7070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077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3EB1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E6FA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6698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EC5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C6C8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C0C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MjEzNDQyNDUyNTBT0lEKTi0uzszPAykwrAUAoE5yDywAAAA="/>
  </w:docVars>
  <w:rsids>
    <w:rsidRoot w:val="00D338AE"/>
    <w:rsid w:val="002E5CFC"/>
    <w:rsid w:val="00544880"/>
    <w:rsid w:val="008D4E4E"/>
    <w:rsid w:val="00A62396"/>
    <w:rsid w:val="00B13987"/>
    <w:rsid w:val="00B9299E"/>
    <w:rsid w:val="00D3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73D73A"/>
  <w14:defaultImageDpi w14:val="32767"/>
  <w15:chartTrackingRefBased/>
  <w15:docId w15:val="{8619593A-4C45-49B4-B04A-01A678BA5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C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38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8A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E5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E5C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9299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929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29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9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9299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5998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903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9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15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229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07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76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31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camp.com/courses/free-introduction-to-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urceforge.net/projects/mcmc-jags/fil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studio.com/products/rstudio/download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cran.us.r-project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wirldev/swirl_courses#swirl-cour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Disher</dc:creator>
  <cp:keywords/>
  <dc:description/>
  <cp:lastModifiedBy>Tim Disher</cp:lastModifiedBy>
  <cp:revision>1</cp:revision>
  <dcterms:created xsi:type="dcterms:W3CDTF">2018-10-04T11:03:00Z</dcterms:created>
  <dcterms:modified xsi:type="dcterms:W3CDTF">2018-10-04T11:43:00Z</dcterms:modified>
</cp:coreProperties>
</file>